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E087" w14:textId="77777777" w:rsidR="004B4312" w:rsidRPr="00D0099E" w:rsidRDefault="004B4312" w:rsidP="004B431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D0099E">
        <w:rPr>
          <w:rFonts w:asciiTheme="majorBidi" w:hAnsiTheme="majorBidi" w:cstheme="majorBidi"/>
          <w:b/>
          <w:bCs/>
          <w:sz w:val="28"/>
          <w:szCs w:val="28"/>
          <w:lang w:val="en-GB"/>
        </w:rPr>
        <w:t>T.C</w:t>
      </w:r>
    </w:p>
    <w:p w14:paraId="243F8E49" w14:textId="77777777" w:rsidR="004B4312" w:rsidRPr="00D0099E" w:rsidRDefault="004B4312" w:rsidP="004B431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D0099E">
        <w:rPr>
          <w:rFonts w:asciiTheme="majorBidi" w:hAnsiTheme="majorBidi" w:cstheme="majorBidi"/>
          <w:b/>
          <w:bCs/>
          <w:sz w:val="28"/>
          <w:szCs w:val="28"/>
          <w:lang w:val="en-GB"/>
        </w:rPr>
        <w:t>IĞDIR ÜNİVERSİTESİ</w:t>
      </w:r>
    </w:p>
    <w:p w14:paraId="354247EF" w14:textId="77777777" w:rsidR="004B4312" w:rsidRDefault="004B4312" w:rsidP="004B4312">
      <w:pPr>
        <w:shd w:val="clear" w:color="auto" w:fill="FFFFFF"/>
        <w:spacing w:after="0" w:line="240" w:lineRule="auto"/>
        <w:jc w:val="center"/>
        <w:outlineLvl w:val="3"/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</w:pP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Yenilikçi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Gıda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Teknolojileri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Geliştirme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,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Uygulama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ve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Araştırma</w:t>
      </w:r>
      <w:proofErr w:type="spellEnd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 xml:space="preserve"> </w:t>
      </w:r>
      <w:proofErr w:type="spellStart"/>
      <w:r w:rsidRPr="00D0099E"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  <w:t>Merkezi</w:t>
      </w:r>
      <w:proofErr w:type="spellEnd"/>
    </w:p>
    <w:p w14:paraId="4ACE6541" w14:textId="77777777" w:rsidR="00D0099E" w:rsidRPr="00D0099E" w:rsidRDefault="00D0099E" w:rsidP="000E25AD">
      <w:pPr>
        <w:shd w:val="clear" w:color="auto" w:fill="FFFFFF"/>
        <w:spacing w:after="0" w:line="240" w:lineRule="auto"/>
        <w:outlineLvl w:val="3"/>
        <w:rPr>
          <w:rFonts w:asciiTheme="majorBidi" w:eastAsia="Times New Roman" w:hAnsiTheme="majorBidi" w:cstheme="majorBidi"/>
          <w:b/>
          <w:bCs/>
          <w:sz w:val="28"/>
          <w:szCs w:val="28"/>
          <w:lang w:val="en-GB" w:eastAsia="en-GB"/>
        </w:rPr>
      </w:pPr>
    </w:p>
    <w:p w14:paraId="6B0F48C0" w14:textId="77777777" w:rsidR="004B4312" w:rsidRDefault="004B4312" w:rsidP="00461E17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D0099E">
        <w:rPr>
          <w:rFonts w:asciiTheme="majorBidi" w:hAnsiTheme="majorBidi" w:cstheme="majorBidi"/>
          <w:b/>
          <w:bCs/>
          <w:sz w:val="28"/>
          <w:szCs w:val="28"/>
          <w:lang w:val="en-GB"/>
        </w:rPr>
        <w:t xml:space="preserve">ÇALIŞMA </w:t>
      </w:r>
      <w:r w:rsidR="00461E17">
        <w:rPr>
          <w:rFonts w:asciiTheme="majorBidi" w:hAnsiTheme="majorBidi" w:cstheme="majorBidi"/>
          <w:b/>
          <w:bCs/>
          <w:sz w:val="28"/>
          <w:szCs w:val="28"/>
          <w:lang w:val="en-GB"/>
        </w:rPr>
        <w:t>BAŞVURU</w:t>
      </w:r>
      <w:r w:rsidRPr="00D0099E">
        <w:rPr>
          <w:rFonts w:asciiTheme="majorBidi" w:hAnsiTheme="majorBidi" w:cstheme="majorBidi"/>
          <w:b/>
          <w:bCs/>
          <w:sz w:val="28"/>
          <w:szCs w:val="28"/>
          <w:lang w:val="en-GB"/>
        </w:rPr>
        <w:t xml:space="preserve"> FORMU</w:t>
      </w:r>
    </w:p>
    <w:p w14:paraId="4466DB4C" w14:textId="77777777" w:rsidR="00D0099E" w:rsidRDefault="00D0099E" w:rsidP="004B431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</w:p>
    <w:p w14:paraId="38F7BBAA" w14:textId="77777777" w:rsidR="00D0099E" w:rsidRDefault="00D0099E" w:rsidP="004B431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</w:p>
    <w:p w14:paraId="12E7466C" w14:textId="77777777" w:rsidR="00D0099E" w:rsidRDefault="00D0099E" w:rsidP="004B431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</w:p>
    <w:p w14:paraId="0EC0E46E" w14:textId="188E13F8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proofErr w:type="spellStart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>Ünvan</w:t>
      </w:r>
      <w:proofErr w:type="spellEnd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>/Ad-</w:t>
      </w:r>
      <w:proofErr w:type="spellStart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>Soyad</w:t>
      </w:r>
      <w:proofErr w:type="spellEnd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: </w:t>
      </w:r>
      <w:bookmarkStart w:id="0" w:name="_Hlk98422431"/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………………………………………………………………………</w:t>
      </w:r>
      <w:proofErr w:type="gramStart"/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…</w:t>
      </w:r>
      <w:bookmarkEnd w:id="0"/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..</w:t>
      </w:r>
      <w:proofErr w:type="gramEnd"/>
    </w:p>
    <w:p w14:paraId="6498246D" w14:textId="109CF467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proofErr w:type="spellStart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>Birimi</w:t>
      </w:r>
      <w:proofErr w:type="spellEnd"/>
      <w:r w:rsidRPr="00C659D7">
        <w:rPr>
          <w:rFonts w:asciiTheme="majorBidi" w:hAnsiTheme="majorBidi" w:cstheme="majorBidi"/>
          <w:b/>
          <w:bCs/>
          <w:sz w:val="24"/>
          <w:szCs w:val="24"/>
          <w:lang w:val="en-GB"/>
        </w:rPr>
        <w:t>:</w:t>
      </w:r>
      <w:r w:rsidR="00BA433E" w:rsidRP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…………………………………………………………………………</w:t>
      </w:r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…………….</w:t>
      </w:r>
    </w:p>
    <w:p w14:paraId="3BBA4CE1" w14:textId="5B3FE54A" w:rsidR="00106AC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659D7">
        <w:rPr>
          <w:rFonts w:asciiTheme="majorBidi" w:hAnsiTheme="majorBidi" w:cstheme="majorBidi"/>
          <w:b/>
          <w:bCs/>
          <w:sz w:val="24"/>
          <w:szCs w:val="24"/>
        </w:rPr>
        <w:t>İletişim Bilgileri:</w:t>
      </w:r>
      <w:r w:rsidR="00BA433E" w:rsidRP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BA433E">
        <w:rPr>
          <w:rFonts w:asciiTheme="majorBidi" w:hAnsiTheme="majorBidi" w:cstheme="majorBidi"/>
          <w:b/>
          <w:bCs/>
          <w:sz w:val="24"/>
          <w:szCs w:val="24"/>
          <w:lang w:val="en-GB"/>
        </w:rPr>
        <w:t>…………………………………………………………………………</w:t>
      </w:r>
      <w:r w:rsidR="00BA433E">
        <w:rPr>
          <w:rFonts w:asciiTheme="majorBidi" w:hAnsiTheme="majorBidi" w:cstheme="majorBidi"/>
          <w:b/>
          <w:bCs/>
          <w:sz w:val="24"/>
          <w:szCs w:val="24"/>
        </w:rPr>
        <w:t>…</w:t>
      </w:r>
    </w:p>
    <w:p w14:paraId="06154E0A" w14:textId="482D32B3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C659D7">
        <w:rPr>
          <w:rFonts w:asciiTheme="majorBidi" w:hAnsiTheme="majorBidi" w:cstheme="majorBidi"/>
          <w:b/>
          <w:bCs/>
          <w:sz w:val="24"/>
          <w:szCs w:val="24"/>
        </w:rPr>
        <w:t>Telefon:</w:t>
      </w:r>
      <w:r w:rsidR="00BA433E">
        <w:rPr>
          <w:rFonts w:asciiTheme="majorBidi" w:hAnsiTheme="majorBidi" w:cstheme="majorBidi"/>
          <w:b/>
          <w:bCs/>
          <w:sz w:val="24"/>
          <w:szCs w:val="24"/>
        </w:rPr>
        <w:t>…</w:t>
      </w:r>
      <w:proofErr w:type="gramEnd"/>
      <w:r w:rsidR="00BA433E"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</w:t>
      </w:r>
    </w:p>
    <w:p w14:paraId="7A5F8668" w14:textId="60AB1B67" w:rsidR="00D0099E" w:rsidRPr="00C659D7" w:rsidRDefault="00D0099E" w:rsidP="0085692C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C659D7">
        <w:rPr>
          <w:rFonts w:asciiTheme="majorBidi" w:hAnsiTheme="majorBidi" w:cstheme="majorBidi"/>
          <w:b/>
          <w:bCs/>
          <w:sz w:val="24"/>
          <w:szCs w:val="24"/>
        </w:rPr>
        <w:t>Tarih:</w:t>
      </w:r>
      <w:r w:rsidR="00BA433E">
        <w:rPr>
          <w:rFonts w:asciiTheme="majorBidi" w:hAnsiTheme="majorBidi" w:cstheme="majorBidi"/>
          <w:b/>
          <w:bCs/>
          <w:sz w:val="24"/>
          <w:szCs w:val="24"/>
        </w:rPr>
        <w:t>…</w:t>
      </w:r>
      <w:proofErr w:type="gramEnd"/>
      <w:r w:rsidR="00BA433E"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</w:t>
      </w:r>
    </w:p>
    <w:p w14:paraId="490DFBF2" w14:textId="2F204E51" w:rsidR="00D0099E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659D7">
        <w:rPr>
          <w:rFonts w:asciiTheme="majorBidi" w:hAnsiTheme="majorBidi" w:cstheme="majorBidi"/>
          <w:b/>
          <w:bCs/>
          <w:sz w:val="24"/>
          <w:szCs w:val="24"/>
        </w:rPr>
        <w:t xml:space="preserve">Çalışma </w:t>
      </w:r>
      <w:r w:rsidR="00C659D7" w:rsidRPr="00C659D7">
        <w:rPr>
          <w:rFonts w:asciiTheme="majorBidi" w:hAnsiTheme="majorBidi" w:cstheme="majorBidi"/>
          <w:b/>
          <w:bCs/>
          <w:sz w:val="24"/>
          <w:szCs w:val="24"/>
        </w:rPr>
        <w:t>Başlığı</w:t>
      </w:r>
      <w:r w:rsidRPr="00C659D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BA433E"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54EF6848" w14:textId="1DA0DA73" w:rsidR="00BA433E" w:rsidRPr="00C659D7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</w:t>
      </w:r>
    </w:p>
    <w:p w14:paraId="38874197" w14:textId="3482BE42" w:rsidR="00D0099E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659D7">
        <w:rPr>
          <w:rFonts w:asciiTheme="majorBidi" w:hAnsiTheme="majorBidi" w:cstheme="majorBidi"/>
          <w:b/>
          <w:bCs/>
          <w:sz w:val="24"/>
          <w:szCs w:val="24"/>
        </w:rPr>
        <w:t>Kullanılacak</w:t>
      </w:r>
      <w:r w:rsidR="00C659D7" w:rsidRPr="00C659D7">
        <w:rPr>
          <w:rFonts w:asciiTheme="majorBidi" w:hAnsiTheme="majorBidi" w:cstheme="majorBidi"/>
          <w:b/>
          <w:bCs/>
          <w:sz w:val="24"/>
          <w:szCs w:val="24"/>
        </w:rPr>
        <w:t xml:space="preserve"> Cihazlar</w:t>
      </w:r>
      <w:r w:rsidRPr="00C659D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1A612FA4" w14:textId="77777777" w:rsidR="00BA433E" w:rsidRDefault="00BA433E" w:rsidP="00BA433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1D6D78DA" w14:textId="77777777" w:rsidR="00BA433E" w:rsidRPr="00C659D7" w:rsidRDefault="00BA433E" w:rsidP="00BA433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</w:t>
      </w:r>
    </w:p>
    <w:p w14:paraId="328C7C32" w14:textId="21EC7E0E" w:rsidR="00BA433E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4DEA5B38" w14:textId="753D8829" w:rsidR="00BA433E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Çalışmada Kullanılacak Sarfiyat ve Malzeme Temin Bilgisi</w:t>
      </w:r>
    </w:p>
    <w:p w14:paraId="6042E730" w14:textId="6EDC6DCC" w:rsidR="00BA433E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6B89DC" w14:textId="05D53064" w:rsidR="00BA433E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Proje </w:t>
      </w: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No:…</w:t>
      </w:r>
      <w:proofErr w:type="gramEnd"/>
      <w:r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……………………………</w:t>
      </w:r>
    </w:p>
    <w:p w14:paraId="0870D529" w14:textId="13D0A14E" w:rsidR="00D0099E" w:rsidRPr="00C659D7" w:rsidRDefault="00BA433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oje Yürütücüsü…………………………………………………………………………….</w:t>
      </w:r>
    </w:p>
    <w:p w14:paraId="6BAE455B" w14:textId="493212D7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659D7">
        <w:rPr>
          <w:rFonts w:asciiTheme="majorBidi" w:hAnsiTheme="majorBidi" w:cstheme="majorBidi"/>
          <w:b/>
          <w:bCs/>
          <w:sz w:val="24"/>
          <w:szCs w:val="24"/>
        </w:rPr>
        <w:t>Çalışma Başlama ve Bitiş Tarihi</w:t>
      </w:r>
      <w:proofErr w:type="gramStart"/>
      <w:r w:rsidRPr="00C659D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659D7" w:rsidRPr="00C659D7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BA433E">
        <w:rPr>
          <w:rFonts w:asciiTheme="majorBidi" w:hAnsiTheme="majorBidi" w:cstheme="majorBidi"/>
          <w:b/>
          <w:bCs/>
          <w:sz w:val="24"/>
          <w:szCs w:val="24"/>
        </w:rPr>
        <w:t>…</w:t>
      </w:r>
      <w:proofErr w:type="gramEnd"/>
      <w:r w:rsidR="00BA433E">
        <w:rPr>
          <w:rFonts w:asciiTheme="majorBidi" w:hAnsiTheme="majorBidi" w:cstheme="majorBidi"/>
          <w:b/>
          <w:bCs/>
          <w:sz w:val="24"/>
          <w:szCs w:val="24"/>
        </w:rPr>
        <w:t>………………………………………………………..</w:t>
      </w:r>
    </w:p>
    <w:p w14:paraId="17A7AE7F" w14:textId="77777777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6DDEA1F" w14:textId="77777777" w:rsidR="00D0099E" w:rsidRPr="00C659D7" w:rsidRDefault="00D0099E" w:rsidP="00D0099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659D7">
        <w:rPr>
          <w:rFonts w:asciiTheme="majorBidi" w:hAnsiTheme="majorBidi" w:cstheme="majorBidi"/>
          <w:b/>
          <w:bCs/>
          <w:sz w:val="24"/>
          <w:szCs w:val="24"/>
        </w:rPr>
        <w:t>İmza</w:t>
      </w:r>
    </w:p>
    <w:p w14:paraId="66C1D75D" w14:textId="466DB2D2" w:rsidR="00BA433E" w:rsidRDefault="00BA433E" w:rsidP="00D0099E">
      <w:r>
        <w:t>Not: Formu doldurduktan sonra EBYS aracılığı ile YENİGIDAM Koordinatörlüğüne gönderiniz.</w:t>
      </w:r>
    </w:p>
    <w:sectPr w:rsidR="00BA433E" w:rsidSect="00106A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I1N7U0M7cwMTFS0lEKTi0uzszPAykwrAUA/JUjUiwAAAA="/>
  </w:docVars>
  <w:rsids>
    <w:rsidRoot w:val="004B4312"/>
    <w:rsid w:val="000E25AD"/>
    <w:rsid w:val="00106ACE"/>
    <w:rsid w:val="0025326F"/>
    <w:rsid w:val="00461E17"/>
    <w:rsid w:val="004B4312"/>
    <w:rsid w:val="0085692C"/>
    <w:rsid w:val="00BA433E"/>
    <w:rsid w:val="00C659D7"/>
    <w:rsid w:val="00D0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D4763"/>
  <w15:docId w15:val="{605F179D-5721-4D1F-BC55-4A6593719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312"/>
    <w:pPr>
      <w:spacing w:after="160" w:line="259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uried alwazeer</cp:lastModifiedBy>
  <cp:revision>9</cp:revision>
  <dcterms:created xsi:type="dcterms:W3CDTF">2022-03-17T11:07:00Z</dcterms:created>
  <dcterms:modified xsi:type="dcterms:W3CDTF">2022-03-17T12:18:00Z</dcterms:modified>
</cp:coreProperties>
</file>